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6e22a0f2562a4fe7feb2ba21f279016054f2e"/>
      <w:r>
        <w:t xml:space="preserve">Unit 1 Lesson 6: Describing Transformations</w:t>
      </w:r>
      <w:bookmarkEnd w:id="20"/>
    </w:p>
    <w:p>
      <w:pPr>
        <w:pStyle w:val="Heading3"/>
      </w:pPr>
      <w:bookmarkStart w:id="21" w:name="finding-a-center-of-rotation-warm-up"/>
      <w:r>
        <w:t xml:space="preserve">1 Finding a Center of Rot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1" name="Picture"/>
            <a:graphic>
              <a:graphicData uri="http://schemas.openxmlformats.org/drawingml/2006/picture">
                <pic:pic>
                  <pic:nvPicPr>
                    <pic:cNvPr descr="/app/tmp/embedder-1605892034.6667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info-gap-transformation-information"/>
      <w:r>
        <w:t xml:space="preserve">2 Info Gap: Transformation Informatio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15Z</dcterms:created>
  <dcterms:modified xsi:type="dcterms:W3CDTF">2020-11-20T1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V8oQWu6QlkiL9vPQ2iLjv7QAbzucFPjCWFw0qbBEQk4qL6k9Rhx/4CvaVzMfB4dJfVNoVgcfxHMrkuBOiNrg==</vt:lpwstr>
  </property>
</Properties>
</file>